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B710" w14:textId="7A2042CF" w:rsidR="005933A9" w:rsidRDefault="005933A9" w:rsidP="005933A9">
      <w:r>
        <w:t>GITHUB</w:t>
      </w:r>
      <w:bookmarkStart w:id="0" w:name="OLE_LINK74"/>
      <w:bookmarkStart w:id="1" w:name="OLE_LINK75"/>
      <w:r w:rsidR="00204986">
        <w:t>:  j</w:t>
      </w:r>
      <w:r>
        <w:t xml:space="preserve">ellyzxc     </w:t>
      </w:r>
      <w:bookmarkStart w:id="2" w:name="OLE_LINK76"/>
      <w:bookmarkStart w:id="3" w:name="OLE_LINK77"/>
      <w:bookmarkEnd w:id="0"/>
      <w:bookmarkEnd w:id="1"/>
      <w:r>
        <w:t>jelly.zhang@me.com</w:t>
      </w:r>
      <w:bookmarkEnd w:id="2"/>
      <w:bookmarkEnd w:id="3"/>
    </w:p>
    <w:p w14:paraId="10CC4945" w14:textId="10FA43B2" w:rsidR="005933A9" w:rsidRPr="005933A9" w:rsidRDefault="005933A9" w:rsidP="005933A9">
      <w:r w:rsidRPr="005933A9">
        <w:rPr>
          <w:rFonts w:hint="eastAsia"/>
        </w:rPr>
        <w:t>Github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47338566" w:rsidR="001B60EA" w:rsidRPr="001B60EA" w:rsidRDefault="001B60EA" w:rsidP="001B60EA">
      <w:pPr>
        <w:pStyle w:val="Heading1"/>
        <w:rPr>
          <w:sz w:val="28"/>
          <w:szCs w:val="28"/>
        </w:rPr>
      </w:pPr>
      <w:r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r w:rsidRPr="00E65C05">
        <w:t xml:space="preserve">ssh-keygen -t rsa -C </w:t>
      </w:r>
      <w:bookmarkStart w:id="4" w:name="OLE_LINK90"/>
      <w:bookmarkStart w:id="5" w:name="OLE_LINK91"/>
      <w:r w:rsidR="008F4A4A">
        <w:t>“</w:t>
      </w:r>
      <w:r w:rsidRPr="00E65C05">
        <w:t>jelly.zhang@me.com</w:t>
      </w:r>
      <w:bookmarkEnd w:id="4"/>
      <w:bookmarkEnd w:id="5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r w:rsidRPr="008F4A4A">
        <w:rPr>
          <w:rFonts w:hint="eastAsia"/>
        </w:rPr>
        <w:t>id_rsa</w:t>
      </w:r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-rsa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r w:rsidRPr="0095675B">
        <w:t>ssh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DA93C" w14:textId="1AC302E0" w:rsidR="00670C23" w:rsidRDefault="00670C23" w:rsidP="00E65C05"/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6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7" w:name="OLE_LINK103"/>
      <w:bookmarkStart w:id="8" w:name="OLE_LINK104"/>
      <w:r w:rsidRPr="00E65C05">
        <w:t>jellyzxc</w:t>
      </w:r>
      <w:bookmarkEnd w:id="7"/>
      <w:bookmarkEnd w:id="8"/>
      <w:r>
        <w:t>”</w:t>
      </w:r>
    </w:p>
    <w:p w14:paraId="2064187E" w14:textId="77777777" w:rsidR="001B60EA" w:rsidRPr="00E65C05" w:rsidRDefault="001B60EA" w:rsidP="001B60EA">
      <w:bookmarkStart w:id="9" w:name="OLE_LINK81"/>
      <w:bookmarkEnd w:id="6"/>
      <w:r w:rsidRPr="005933A9">
        <w:t xml:space="preserve">git config --global </w:t>
      </w:r>
      <w:bookmarkStart w:id="10" w:name="OLE_LINK78"/>
      <w:bookmarkStart w:id="11" w:name="OLE_LINK79"/>
      <w:r>
        <w:t xml:space="preserve"> </w:t>
      </w:r>
      <w:r w:rsidRPr="00E65C05">
        <w:t>user.email</w:t>
      </w:r>
      <w:r>
        <w:t xml:space="preserve"> “</w:t>
      </w:r>
      <w:r w:rsidRPr="00E65C05">
        <w:t>jelly.zhang@me.com</w:t>
      </w:r>
      <w:bookmarkEnd w:id="10"/>
      <w:bookmarkEnd w:id="11"/>
      <w:r>
        <w:t>”</w:t>
      </w:r>
    </w:p>
    <w:bookmarkEnd w:id="9"/>
    <w:p w14:paraId="4E84BC6C" w14:textId="4DE9D177" w:rsidR="001B60EA" w:rsidRDefault="001B60EA" w:rsidP="00E65C05"/>
    <w:p w14:paraId="1E159375" w14:textId="068D97E4" w:rsidR="001B60EA" w:rsidRPr="001B60EA" w:rsidRDefault="00F6067E" w:rsidP="001B60EA">
      <w:pPr>
        <w:pStyle w:val="Heading1"/>
      </w:pPr>
      <w:r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>reate repository</w:t>
      </w:r>
    </w:p>
    <w:p w14:paraId="2AD1CF95" w14:textId="5A70ED38" w:rsidR="001B60EA" w:rsidRDefault="008174E6" w:rsidP="008174E6">
      <w:pPr>
        <w:pStyle w:val="Heading2"/>
      </w:pPr>
      <w:r>
        <w:t xml:space="preserve">Initialized empty Git </w:t>
      </w:r>
      <w:bookmarkStart w:id="12" w:name="OLE_LINK1"/>
      <w:bookmarkStart w:id="13" w:name="OLE_LINK2"/>
      <w:r>
        <w:t>repository</w:t>
      </w:r>
      <w:bookmarkEnd w:id="12"/>
      <w:bookmarkEnd w:id="13"/>
    </w:p>
    <w:p w14:paraId="27B11091" w14:textId="7F4725B9" w:rsidR="001B60EA" w:rsidRDefault="008174E6" w:rsidP="008174E6">
      <w:bookmarkStart w:id="14" w:name="OLE_LINK108"/>
      <w:bookmarkStart w:id="15" w:name="OLE_LINK109"/>
      <w:r>
        <w:t xml:space="preserve">#Initialized empty Git repository </w:t>
      </w:r>
      <w:bookmarkEnd w:id="14"/>
      <w:bookmarkEnd w:id="15"/>
      <w:r>
        <w:t xml:space="preserve">in </w:t>
      </w:r>
      <w:r w:rsidRPr="008174E6">
        <w:t xml:space="preserve">/d/Github/VersionControl/GitLearner </w:t>
      </w:r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t xml:space="preserve">cd </w:t>
      </w:r>
      <w:bookmarkStart w:id="16" w:name="OLE_LINK107"/>
      <w:r w:rsidRPr="00C0523B">
        <w:t>/d/Github/VersionControl/</w:t>
      </w:r>
      <w:bookmarkStart w:id="17" w:name="OLE_LINK105"/>
      <w:bookmarkStart w:id="18" w:name="OLE_LINK106"/>
      <w:r w:rsidRPr="00C0523B">
        <w:t>GitLearner</w:t>
      </w:r>
      <w:bookmarkEnd w:id="17"/>
      <w:bookmarkEnd w:id="18"/>
    </w:p>
    <w:bookmarkEnd w:id="16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>git init</w:t>
      </w:r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1912BAE9" w:rsidR="00862A52" w:rsidRDefault="00862A52" w:rsidP="00862A52">
      <w:pPr>
        <w:pStyle w:val="Heading2"/>
      </w:pPr>
      <w:r>
        <w:t xml:space="preserve">Commit 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19" w:name="OLE_LINK4"/>
      <w:bookmarkStart w:id="20" w:name="OLE_LINK5"/>
      <w:r w:rsidRPr="00862A52">
        <w:t>git add</w:t>
      </w:r>
      <w:r>
        <w:t xml:space="preserve"> </w:t>
      </w:r>
      <w:bookmarkStart w:id="21" w:name="OLE_LINK3"/>
      <w:r w:rsidRPr="00862A52">
        <w:t>GitLearner</w:t>
      </w:r>
      <w:bookmarkEnd w:id="21"/>
      <w:r w:rsidRPr="00862A52">
        <w:t>.docx</w:t>
      </w:r>
    </w:p>
    <w:bookmarkEnd w:id="20"/>
    <w:p w14:paraId="4C2BCF55" w14:textId="4C163E5A" w:rsidR="00862A52" w:rsidRDefault="00862A52" w:rsidP="008174E6">
      <w:r w:rsidRPr="00862A52">
        <w:t xml:space="preserve">git commit -m "wrote a </w:t>
      </w:r>
      <w:r>
        <w:t>test</w:t>
      </w:r>
      <w:r w:rsidRPr="00862A52">
        <w:t xml:space="preserve"> file"</w:t>
      </w:r>
    </w:p>
    <w:bookmarkEnd w:id="19"/>
    <w:p w14:paraId="560304FE" w14:textId="0561C589" w:rsidR="00862A52" w:rsidRDefault="00766CBB" w:rsidP="008174E6">
      <w:r w:rsidRPr="00766CBB"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2" w:name="_GoBack"/>
      <w:bookmarkEnd w:id="22"/>
    </w:p>
    <w:p w14:paraId="227C338B" w14:textId="11D213B2" w:rsidR="00766CBB" w:rsidRDefault="00766CBB" w:rsidP="008174E6"/>
    <w:p w14:paraId="434A4FFB" w14:textId="7925CCFC" w:rsidR="00766CBB" w:rsidRDefault="00766CBB" w:rsidP="008174E6">
      <w:hyperlink r:id="rId8" w:history="1">
        <w:r>
          <w:rPr>
            <w:rStyle w:val="Hyperlink"/>
          </w:rPr>
          <w:t>https://www.liaoxuefeng.com/wiki/896043488029600/896827951938304</w:t>
        </w:r>
      </w:hyperlink>
    </w:p>
    <w:p w14:paraId="15613DA5" w14:textId="2C04B8A1" w:rsidR="008174E6" w:rsidRDefault="008174E6" w:rsidP="008174E6">
      <w:r w:rsidRPr="001B60EA">
        <w:t xml:space="preserve">git remote add origin git@github.com: </w:t>
      </w:r>
      <w:r>
        <w:t>jellyzxc</w:t>
      </w:r>
      <w:r w:rsidRPr="001B60EA">
        <w:t>/yourRepo.git</w:t>
      </w:r>
    </w:p>
    <w:p w14:paraId="4E869837" w14:textId="77777777" w:rsidR="008174E6" w:rsidRDefault="008174E6" w:rsidP="008174E6">
      <w:r>
        <w:t xml:space="preserve"> </w:t>
      </w:r>
    </w:p>
    <w:p w14:paraId="3FF66045" w14:textId="77777777" w:rsidR="00C0523B" w:rsidRDefault="00C0523B" w:rsidP="00E65C05"/>
    <w:p w14:paraId="7D788695" w14:textId="77777777" w:rsidR="00670C23" w:rsidRDefault="00670C23" w:rsidP="00E65C05">
      <w:bookmarkStart w:id="23" w:name="OLE_LINK92"/>
      <w:r w:rsidRPr="00670C23">
        <w:rPr>
          <w:rFonts w:hint="eastAsia"/>
        </w:rPr>
        <w:t>git remote add origin git@github.com:</w:t>
      </w:r>
      <w:bookmarkStart w:id="24" w:name="OLE_LINK87"/>
      <w:bookmarkStart w:id="25" w:name="OLE_LINK88"/>
      <w:bookmarkStart w:id="26" w:name="OLE_LINK89"/>
      <w:r>
        <w:rPr>
          <w:rFonts w:hint="eastAsia"/>
          <w:lang w:eastAsia="zh-CN"/>
        </w:rPr>
        <w:t>jellyzxc</w:t>
      </w:r>
      <w:bookmarkEnd w:id="24"/>
      <w:bookmarkEnd w:id="25"/>
      <w:r w:rsidRPr="00670C23">
        <w:rPr>
          <w:rFonts w:hint="eastAsia"/>
        </w:rPr>
        <w:t>/</w:t>
      </w:r>
      <w:r w:rsidRPr="00670C23">
        <w:t>code_bashshell</w:t>
      </w:r>
      <w:r w:rsidRPr="00670C23">
        <w:rPr>
          <w:rFonts w:hint="eastAsia"/>
        </w:rPr>
        <w:t xml:space="preserve">.git </w:t>
      </w:r>
    </w:p>
    <w:bookmarkEnd w:id="23"/>
    <w:bookmarkEnd w:id="26"/>
    <w:p w14:paraId="2ADCEC52" w14:textId="77777777" w:rsidR="00670C23" w:rsidRDefault="00670C23" w:rsidP="00E65C05"/>
    <w:p w14:paraId="086908BC" w14:textId="09E9625E" w:rsidR="00670C23" w:rsidRDefault="00670C23" w:rsidP="00670C23">
      <w:r w:rsidRPr="00670C23">
        <w:rPr>
          <w:rFonts w:hint="eastAsia"/>
        </w:rPr>
        <w:lastRenderedPageBreak/>
        <w:t xml:space="preserve"> git pull git</w:t>
      </w:r>
      <w:bookmarkStart w:id="27" w:name="OLE_LINK85"/>
      <w:bookmarkStart w:id="28" w:name="OLE_LINK86"/>
      <w:r w:rsidRPr="00670C23">
        <w:rPr>
          <w:rFonts w:hint="eastAsia"/>
        </w:rPr>
        <w:t>@</w:t>
      </w:r>
      <w:bookmarkEnd w:id="27"/>
      <w:bookmarkEnd w:id="28"/>
      <w:r w:rsidRPr="00670C23">
        <w:rPr>
          <w:rFonts w:hint="eastAsia"/>
        </w:rPr>
        <w:t>github.com:</w:t>
      </w:r>
      <w:r w:rsidRPr="00670C23">
        <w:rPr>
          <w:lang w:eastAsia="zh-CN"/>
        </w:rPr>
        <w:t xml:space="preserve"> </w:t>
      </w:r>
      <w:bookmarkStart w:id="29" w:name="OLE_LINK99"/>
      <w:bookmarkStart w:id="30" w:name="OLE_LINK100"/>
      <w:bookmarkStart w:id="31" w:name="OLE_LINK102"/>
      <w:bookmarkStart w:id="32" w:name="OLE_LINK101"/>
      <w:r>
        <w:rPr>
          <w:lang w:eastAsia="zh-CN"/>
        </w:rPr>
        <w:t>jellyzxc</w:t>
      </w:r>
      <w:r>
        <w:t>/</w:t>
      </w:r>
      <w:r w:rsidR="005C6BE3">
        <w:t>VersionControl</w:t>
      </w:r>
      <w:r>
        <w:t xml:space="preserve">.git </w:t>
      </w:r>
      <w:bookmarkEnd w:id="29"/>
      <w:bookmarkEnd w:id="30"/>
      <w:bookmarkEnd w:id="31"/>
    </w:p>
    <w:bookmarkEnd w:id="32"/>
    <w:p w14:paraId="0D4C8671" w14:textId="1A34774B" w:rsidR="00670C23" w:rsidRDefault="00670C23" w:rsidP="00E65C05"/>
    <w:p w14:paraId="69D130BD" w14:textId="4CA92E00" w:rsidR="00CE390D" w:rsidRDefault="00CE390D" w:rsidP="00E65C05">
      <w:bookmarkStart w:id="33" w:name="OLE_LINK93"/>
      <w:r w:rsidRPr="00CE390D">
        <w:t>VersionControl</w:t>
      </w:r>
    </w:p>
    <w:p w14:paraId="78BD5798" w14:textId="630BB02C" w:rsidR="00CE390D" w:rsidRDefault="00CE390D" w:rsidP="00CE390D">
      <w:bookmarkStart w:id="34" w:name="OLE_LINK94"/>
      <w:bookmarkEnd w:id="33"/>
      <w:r>
        <w:t xml:space="preserve">git remote add </w:t>
      </w:r>
      <w:bookmarkStart w:id="35" w:name="OLE_LINK97"/>
      <w:bookmarkStart w:id="36" w:name="OLE_LINK98"/>
      <w:r>
        <w:t>orig</w:t>
      </w:r>
      <w:bookmarkEnd w:id="35"/>
      <w:bookmarkEnd w:id="36"/>
      <w:r>
        <w:t>in git@github.com:</w:t>
      </w:r>
      <w:r>
        <w:rPr>
          <w:lang w:eastAsia="zh-CN"/>
        </w:rPr>
        <w:t>jellyzxc</w:t>
      </w:r>
      <w:r>
        <w:t>/</w:t>
      </w:r>
      <w:bookmarkStart w:id="37" w:name="OLE_LINK95"/>
      <w:bookmarkStart w:id="38" w:name="OLE_LINK96"/>
      <w:r w:rsidR="005C6BE3">
        <w:t>VersionControl</w:t>
      </w:r>
      <w:bookmarkEnd w:id="37"/>
      <w:bookmarkEnd w:id="38"/>
      <w:r>
        <w:t xml:space="preserve">.git </w:t>
      </w:r>
    </w:p>
    <w:bookmarkEnd w:id="34"/>
    <w:p w14:paraId="23A8A379" w14:textId="1794138E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23D939E7" w14:textId="2914F285" w:rsidR="005C6BE3" w:rsidRPr="005C6BE3" w:rsidRDefault="005C6BE3" w:rsidP="005C6BE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70CC2CCD" w14:textId="77777777" w:rsidR="00CE390D" w:rsidRDefault="00CE390D" w:rsidP="00E65C05"/>
    <w:sectPr w:rsidR="00CE390D" w:rsidSect="005B729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gUAUjjO4iwAAAA="/>
  </w:docVars>
  <w:rsids>
    <w:rsidRoot w:val="00A22D9B"/>
    <w:rsid w:val="000D693B"/>
    <w:rsid w:val="001B60EA"/>
    <w:rsid w:val="00204986"/>
    <w:rsid w:val="0024514B"/>
    <w:rsid w:val="002C4FD0"/>
    <w:rsid w:val="0038752D"/>
    <w:rsid w:val="00412A5F"/>
    <w:rsid w:val="004518B7"/>
    <w:rsid w:val="005860E8"/>
    <w:rsid w:val="005933A9"/>
    <w:rsid w:val="005B7297"/>
    <w:rsid w:val="005C6BE3"/>
    <w:rsid w:val="00630504"/>
    <w:rsid w:val="00670C23"/>
    <w:rsid w:val="00766CBB"/>
    <w:rsid w:val="007B71BB"/>
    <w:rsid w:val="008174E6"/>
    <w:rsid w:val="00862A52"/>
    <w:rsid w:val="008F4A4A"/>
    <w:rsid w:val="00920DD5"/>
    <w:rsid w:val="0095675B"/>
    <w:rsid w:val="009C5FF2"/>
    <w:rsid w:val="00A12513"/>
    <w:rsid w:val="00A22D9B"/>
    <w:rsid w:val="00C0523B"/>
    <w:rsid w:val="00C26E19"/>
    <w:rsid w:val="00C523CF"/>
    <w:rsid w:val="00CE390D"/>
    <w:rsid w:val="00E65C05"/>
    <w:rsid w:val="00F3030D"/>
    <w:rsid w:val="00F6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174E6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aoxuefeng.com/wiki/896043488029600/896827951938304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6</TotalTime>
  <Pages>3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7</cp:revision>
  <dcterms:created xsi:type="dcterms:W3CDTF">2020-04-18T02:53:00Z</dcterms:created>
  <dcterms:modified xsi:type="dcterms:W3CDTF">2020-04-19T08:50:00Z</dcterms:modified>
</cp:coreProperties>
</file>